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382917B" w14:textId="7B1CA1A2" w:rsidR="004C520A" w:rsidRDefault="00EA711C">
      <w:r>
        <w:rPr>
          <w:noProof/>
        </w:rPr>
        <w:drawing>
          <wp:anchor distT="0" distB="0" distL="114300" distR="114300" simplePos="0" relativeHeight="251631104" behindDoc="0" locked="0" layoutInCell="1" allowOverlap="1" wp14:anchorId="48461324" wp14:editId="77055D4C">
            <wp:simplePos x="0" y="0"/>
            <wp:positionH relativeFrom="margin">
              <wp:posOffset>-706120</wp:posOffset>
            </wp:positionH>
            <wp:positionV relativeFrom="paragraph">
              <wp:posOffset>-898525</wp:posOffset>
            </wp:positionV>
            <wp:extent cx="7531899" cy="2895600"/>
            <wp:effectExtent l="0" t="0" r="0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531899" cy="28956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E93D57C" w14:textId="3304CAA5" w:rsidR="00231F8A" w:rsidRDefault="00231F8A"/>
    <w:p w14:paraId="2C50420B" w14:textId="2034DB16" w:rsidR="00231F8A" w:rsidRDefault="00231F8A"/>
    <w:p w14:paraId="70733C41" w14:textId="19F91BC0" w:rsidR="00031E15" w:rsidRDefault="00031E15">
      <w:commentRangeStart w:id="0"/>
      <w:r>
        <w:rPr>
          <w:noProof/>
        </w:rPr>
        <w:drawing>
          <wp:anchor distT="0" distB="0" distL="114300" distR="114300" simplePos="0" relativeHeight="251640320" behindDoc="0" locked="0" layoutInCell="1" allowOverlap="1" wp14:anchorId="625FC9A0" wp14:editId="16030F54">
            <wp:simplePos x="0" y="0"/>
            <wp:positionH relativeFrom="margin">
              <wp:posOffset>-441960</wp:posOffset>
            </wp:positionH>
            <wp:positionV relativeFrom="paragraph">
              <wp:posOffset>164465</wp:posOffset>
            </wp:positionV>
            <wp:extent cx="1356360" cy="801364"/>
            <wp:effectExtent l="0" t="0" r="0" b="0"/>
            <wp:wrapNone/>
            <wp:docPr id="2" name="Picture 2" descr="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Logo&#10;&#10;Description automatically generated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56360" cy="80136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commentRangeEnd w:id="0"/>
      <w:r w:rsidR="006661D9">
        <w:rPr>
          <w:rStyle w:val="CommentReference"/>
        </w:rPr>
        <w:commentReference w:id="0"/>
      </w:r>
    </w:p>
    <w:p w14:paraId="7040B6EA" w14:textId="409A6CEA" w:rsidR="00031E15" w:rsidRDefault="00031E15"/>
    <w:p w14:paraId="4F86303A" w14:textId="6A89CD3D" w:rsidR="00031E15" w:rsidRDefault="00031E15"/>
    <w:p w14:paraId="75141C48" w14:textId="23A27DFC" w:rsidR="00031E15" w:rsidRDefault="00031E15">
      <w:r>
        <w:rPr>
          <w:noProof/>
        </w:rPr>
        <mc:AlternateContent>
          <mc:Choice Requires="wps">
            <w:drawing>
              <wp:anchor distT="0" distB="0" distL="114300" distR="114300" simplePos="0" relativeHeight="251647488" behindDoc="0" locked="0" layoutInCell="1" allowOverlap="1" wp14:anchorId="7B7C6D59" wp14:editId="6C662418">
                <wp:simplePos x="0" y="0"/>
                <wp:positionH relativeFrom="page">
                  <wp:posOffset>16510</wp:posOffset>
                </wp:positionH>
                <wp:positionV relativeFrom="paragraph">
                  <wp:posOffset>137795</wp:posOffset>
                </wp:positionV>
                <wp:extent cx="7536180" cy="868680"/>
                <wp:effectExtent l="0" t="0" r="7620" b="7620"/>
                <wp:wrapNone/>
                <wp:docPr id="3" name="Rectangl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536180" cy="868680"/>
                        </a:xfrm>
                        <a:prstGeom prst="rect">
                          <a:avLst/>
                        </a:prstGeom>
                        <a:solidFill>
                          <a:schemeClr val="accent2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0510CCD" w14:textId="530DE592" w:rsidR="00031E15" w:rsidRPr="00031E15" w:rsidRDefault="00031E15" w:rsidP="00467302">
                            <w:pPr>
                              <w:spacing w:line="240" w:lineRule="auto"/>
                              <w:ind w:left="993"/>
                              <w:rPr>
                                <w:sz w:val="44"/>
                                <w:szCs w:val="44"/>
                                <w:lang w:val="en-US"/>
                              </w:rPr>
                            </w:pPr>
                            <w:r w:rsidRPr="00031E15">
                              <w:rPr>
                                <w:sz w:val="44"/>
                                <w:szCs w:val="44"/>
                                <w:lang w:val="en-US"/>
                              </w:rPr>
                              <w:t xml:space="preserve">[Company Name] Staff </w:t>
                            </w:r>
                            <w:r w:rsidR="00467302">
                              <w:rPr>
                                <w:sz w:val="44"/>
                                <w:szCs w:val="44"/>
                                <w:lang w:val="en-US"/>
                              </w:rPr>
                              <w:br/>
                            </w:r>
                            <w:r w:rsidRPr="00031E15">
                              <w:rPr>
                                <w:sz w:val="44"/>
                                <w:szCs w:val="44"/>
                                <w:lang w:val="en-US"/>
                              </w:rPr>
                              <w:t>Referral &amp; Reward Program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7B7C6D59" id="Rectangle 3" o:spid="_x0000_s1026" style="position:absolute;margin-left:1.3pt;margin-top:10.85pt;width:593.4pt;height:68.4pt;z-index:251647488;visibility:visible;mso-wrap-style:square;mso-width-percent:0;mso-wrap-distance-left:9pt;mso-wrap-distance-top:0;mso-wrap-distance-right:9pt;mso-wrap-distance-bottom:0;mso-position-horizontal:absolute;mso-position-horizontal-relative:page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" fillcolor="#5dc2a6 [3205]" stroked="f" strokeweight="1pt">
                <v:textbox>
                  <w:txbxContent>
                    <w:p w14:paraId="50510CCD" w14:textId="530DE592" w:rsidR="00031E15" w:rsidRPr="00031E15" w:rsidRDefault="00031E15" w:rsidP="00467302">
                      <w:pPr>
                        <w:spacing w:line="240" w:lineRule="auto"/>
                        <w:ind w:left="993"/>
                        <w:rPr>
                          <w:sz w:val="44"/>
                          <w:szCs w:val="44"/>
                          <w:lang w:val="en-US"/>
                        </w:rPr>
                      </w:pPr>
                      <w:r w:rsidRPr="00031E15">
                        <w:rPr>
                          <w:sz w:val="44"/>
                          <w:szCs w:val="44"/>
                          <w:lang w:val="en-US"/>
                        </w:rPr>
                        <w:t xml:space="preserve">[Company Name] Staff </w:t>
                      </w:r>
                      <w:r w:rsidR="00467302">
                        <w:rPr>
                          <w:sz w:val="44"/>
                          <w:szCs w:val="44"/>
                          <w:lang w:val="en-US"/>
                        </w:rPr>
                        <w:br/>
                      </w:r>
                      <w:r w:rsidRPr="00031E15">
                        <w:rPr>
                          <w:sz w:val="44"/>
                          <w:szCs w:val="44"/>
                          <w:lang w:val="en-US"/>
                        </w:rPr>
                        <w:t>Referral &amp; Reward Program</w:t>
                      </w:r>
                    </w:p>
                  </w:txbxContent>
                </v:textbox>
                <w10:wrap anchorx="page"/>
              </v:rect>
            </w:pict>
          </mc:Fallback>
        </mc:AlternateContent>
      </w:r>
    </w:p>
    <w:p w14:paraId="21D55454" w14:textId="5F5DE387" w:rsidR="00031E15" w:rsidRDefault="00467302">
      <w:r>
        <w:rPr>
          <w:b/>
          <w:bCs/>
          <w:noProof/>
          <w:color w:val="5DC2A6" w:themeColor="accent2"/>
        </w:rPr>
        <w:drawing>
          <wp:anchor distT="0" distB="0" distL="114300" distR="114300" simplePos="0" relativeHeight="251685376" behindDoc="0" locked="0" layoutInCell="1" allowOverlap="1" wp14:anchorId="724D0CD7" wp14:editId="6CD83086">
            <wp:simplePos x="0" y="0"/>
            <wp:positionH relativeFrom="margin">
              <wp:posOffset>4491990</wp:posOffset>
            </wp:positionH>
            <wp:positionV relativeFrom="paragraph">
              <wp:posOffset>15874</wp:posOffset>
            </wp:positionV>
            <wp:extent cx="2020570" cy="490233"/>
            <wp:effectExtent l="0" t="0" r="0" b="5080"/>
            <wp:wrapNone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23905" cy="49104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3EB8AB4" w14:textId="0C24159D" w:rsidR="00031E15" w:rsidRDefault="00031E15"/>
    <w:p w14:paraId="45FA8D58" w14:textId="380D3971" w:rsidR="00031E15" w:rsidRDefault="00031E15"/>
    <w:p w14:paraId="22091702" w14:textId="366CE05D" w:rsidR="00C1103B" w:rsidRDefault="00C1103B" w:rsidP="00C00870">
      <w:pPr>
        <w:rPr>
          <w:b/>
          <w:bCs/>
          <w:sz w:val="24"/>
          <w:szCs w:val="24"/>
        </w:rPr>
      </w:pPr>
      <w:r>
        <w:t xml:space="preserve">To our </w:t>
      </w:r>
      <w:r w:rsidR="004703E2">
        <w:t>Care Friends Champions</w:t>
      </w:r>
      <w:r>
        <w:t>,</w:t>
      </w:r>
    </w:p>
    <w:p w14:paraId="6E618109" w14:textId="148A8B27" w:rsidR="00031E15" w:rsidRPr="007C1198" w:rsidRDefault="00C1103B" w:rsidP="00C00870">
      <w:pPr>
        <w:rPr>
          <w:b/>
          <w:bCs/>
          <w:color w:val="5DC2A6" w:themeColor="accent2"/>
          <w:sz w:val="24"/>
          <w:szCs w:val="24"/>
        </w:rPr>
      </w:pPr>
      <w:r w:rsidRPr="007C1198">
        <w:rPr>
          <w:b/>
          <w:bCs/>
          <w:color w:val="5DC2A6" w:themeColor="accent2"/>
          <w:sz w:val="24"/>
          <w:szCs w:val="24"/>
        </w:rPr>
        <w:t>Caring People know Caring People</w:t>
      </w:r>
    </w:p>
    <w:p w14:paraId="66EEE3AC" w14:textId="3CE48EE1" w:rsidR="006566C9" w:rsidRDefault="00C1103B" w:rsidP="00C00870">
      <w:r>
        <w:t>Employee referrals are proven to be the best way to source quality staff w</w:t>
      </w:r>
      <w:r w:rsidR="0067318A">
        <w:t xml:space="preserve">ith higher retention rates. </w:t>
      </w:r>
      <w:r w:rsidR="006566C9">
        <w:t xml:space="preserve">Our own staff have vast networks of potential </w:t>
      </w:r>
      <w:r w:rsidR="0075393A">
        <w:t>employees,</w:t>
      </w:r>
      <w:r w:rsidR="006566C9">
        <w:t xml:space="preserve"> and we want to tap into these. </w:t>
      </w:r>
    </w:p>
    <w:p w14:paraId="775DA58A" w14:textId="083245F8" w:rsidR="001111C1" w:rsidRDefault="00B03DFD" w:rsidP="00C00870">
      <w:r>
        <w:t xml:space="preserve">As mentioned in an earlier email, </w:t>
      </w:r>
      <w:r w:rsidR="006566C9">
        <w:t xml:space="preserve">we are going to turbocharge our referral scheme by </w:t>
      </w:r>
      <w:r w:rsidR="007C1198">
        <w:t xml:space="preserve">launching </w:t>
      </w:r>
      <w:r w:rsidR="007C1198" w:rsidRPr="00B03DFD">
        <w:rPr>
          <w:b/>
          <w:bCs/>
        </w:rPr>
        <w:t>Care Friends</w:t>
      </w:r>
      <w:r w:rsidR="007C1198">
        <w:t xml:space="preserve">, a brand-new employee referral and reward app for the Care Sector. </w:t>
      </w:r>
      <w:r w:rsidR="00714252">
        <w:t xml:space="preserve">Care Friends makes it </w:t>
      </w:r>
      <w:r w:rsidR="00714252" w:rsidRPr="00714252">
        <w:rPr>
          <w:b/>
          <w:bCs/>
          <w:color w:val="5DC2A6" w:themeColor="accent2"/>
        </w:rPr>
        <w:t>super easy</w:t>
      </w:r>
      <w:r w:rsidR="00714252" w:rsidRPr="00714252">
        <w:rPr>
          <w:color w:val="5DC2A6" w:themeColor="accent2"/>
        </w:rPr>
        <w:t xml:space="preserve"> </w:t>
      </w:r>
      <w:r w:rsidR="00714252">
        <w:t xml:space="preserve">for our staff to share jobs </w:t>
      </w:r>
      <w:r w:rsidR="0075393A">
        <w:t>plus</w:t>
      </w:r>
      <w:r w:rsidR="00714252">
        <w:t xml:space="preserve"> </w:t>
      </w:r>
      <w:r w:rsidR="00714252" w:rsidRPr="00714252">
        <w:rPr>
          <w:b/>
          <w:bCs/>
          <w:color w:val="5DC2A6" w:themeColor="accent2"/>
        </w:rPr>
        <w:t>fun</w:t>
      </w:r>
      <w:r w:rsidR="00714252">
        <w:t xml:space="preserve"> and </w:t>
      </w:r>
      <w:r w:rsidR="00714252" w:rsidRPr="00714252">
        <w:rPr>
          <w:b/>
          <w:bCs/>
          <w:color w:val="5DC2A6" w:themeColor="accent2"/>
        </w:rPr>
        <w:t>rewarding</w:t>
      </w:r>
      <w:r w:rsidR="00714252">
        <w:t xml:space="preserve">. </w:t>
      </w:r>
    </w:p>
    <w:p w14:paraId="1FE139FF" w14:textId="39F134AD" w:rsidR="00133692" w:rsidRDefault="009B2ECA" w:rsidP="00C00870">
      <w:r>
        <w:rPr>
          <w:noProof/>
        </w:rPr>
        <mc:AlternateContent>
          <mc:Choice Requires="wps">
            <w:drawing>
              <wp:anchor distT="0" distB="0" distL="114300" distR="114300" simplePos="0" relativeHeight="251659776" behindDoc="0" locked="0" layoutInCell="1" allowOverlap="1" wp14:anchorId="2870E03B" wp14:editId="42242FF8">
                <wp:simplePos x="0" y="0"/>
                <wp:positionH relativeFrom="margin">
                  <wp:posOffset>-83820</wp:posOffset>
                </wp:positionH>
                <wp:positionV relativeFrom="paragraph">
                  <wp:posOffset>182245</wp:posOffset>
                </wp:positionV>
                <wp:extent cx="3749040" cy="426720"/>
                <wp:effectExtent l="38100" t="38100" r="99060" b="87630"/>
                <wp:wrapNone/>
                <wp:docPr id="8" name="Rectangle: Rounded Corners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749040" cy="426720"/>
                        </a:xfrm>
                        <a:prstGeom prst="roundRect">
                          <a:avLst>
                            <a:gd name="adj" fmla="val 11212"/>
                          </a:avLst>
                        </a:prstGeom>
                        <a:ln>
                          <a:noFill/>
                        </a:ln>
                        <a:effectLst>
                          <a:outerShdw blurRad="50800" dist="38100" dir="2700000" algn="tl" rotWithShape="0">
                            <a:prstClr val="black">
                              <a:alpha val="40000"/>
                            </a:prstClr>
                          </a:outerShdw>
                        </a:effectLst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3CD1EDA" w14:textId="734E1DD7" w:rsidR="00133692" w:rsidRPr="00E806AA" w:rsidRDefault="00000000" w:rsidP="00133692">
                            <w:pPr>
                              <w:jc w:val="center"/>
                              <w:rPr>
                                <w:b/>
                                <w:bCs/>
                                <w:color w:val="FFFFFF" w:themeColor="background1"/>
                                <w:sz w:val="32"/>
                                <w:szCs w:val="32"/>
                                <w:lang w:val="en-US"/>
                              </w:rPr>
                            </w:pPr>
                            <w:hyperlink r:id="rId15" w:history="1">
                              <w:r w:rsidR="00133692" w:rsidRPr="00E806AA">
                                <w:rPr>
                                  <w:rStyle w:val="Hyperlink"/>
                                  <w:b/>
                                  <w:bCs/>
                                  <w:color w:val="FFFFFF" w:themeColor="background1"/>
                                  <w:sz w:val="32"/>
                                  <w:szCs w:val="32"/>
                                  <w:lang w:val="en-US"/>
                                </w:rPr>
                                <w:t>Watch the short intro video</w:t>
                              </w:r>
                            </w:hyperlink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2870E03B" id="Rectangle: Rounded Corners 8" o:spid="_x0000_s1027" style="position:absolute;margin-left:-6.6pt;margin-top:14.35pt;width:295.2pt;height:33.6pt;z-index:25165977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arcsize="7348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" fillcolor="#ef5d72 [3204]" stroked="f" strokeweight="1pt">
                <v:stroke joinstyle="miter"/>
                <v:shadow on="t" color="black" opacity="26214f" origin="-.5,-.5" offset=".74836mm,.74836mm"/>
                <v:textbox>
                  <w:txbxContent>
                    <w:p w14:paraId="03CD1EDA" w14:textId="734E1DD7" w:rsidR="00133692" w:rsidRPr="00E806AA" w:rsidRDefault="00D07458" w:rsidP="00133692">
                      <w:pPr>
                        <w:jc w:val="center"/>
                        <w:rPr>
                          <w:b/>
                          <w:bCs/>
                          <w:color w:val="FFFFFF" w:themeColor="background1"/>
                          <w:sz w:val="32"/>
                          <w:szCs w:val="32"/>
                          <w:lang w:val="en-US"/>
                        </w:rPr>
                      </w:pPr>
                      <w:hyperlink r:id="rId16" w:history="1">
                        <w:r w:rsidR="00133692" w:rsidRPr="00E806AA">
                          <w:rPr>
                            <w:rStyle w:val="Hyperlink"/>
                            <w:b/>
                            <w:bCs/>
                            <w:color w:val="FFFFFF" w:themeColor="background1"/>
                            <w:sz w:val="32"/>
                            <w:szCs w:val="32"/>
                            <w:lang w:val="en-US"/>
                          </w:rPr>
                          <w:t>Watch the short intro video</w:t>
                        </w:r>
                      </w:hyperlink>
                    </w:p>
                  </w:txbxContent>
                </v:textbox>
                <w10:wrap anchorx="margin"/>
              </v:roundrect>
            </w:pict>
          </mc:Fallback>
        </mc:AlternateContent>
      </w:r>
    </w:p>
    <w:p w14:paraId="618D2953" w14:textId="62BAF90C" w:rsidR="00133692" w:rsidRDefault="00133692" w:rsidP="00C00870"/>
    <w:p w14:paraId="6C6ECC9B" w14:textId="77777777" w:rsidR="00516726" w:rsidRDefault="00516726" w:rsidP="00C00870"/>
    <w:p w14:paraId="31CD7EE7" w14:textId="3CF726A5" w:rsidR="00B516B7" w:rsidRPr="00E0129A" w:rsidRDefault="006B20A7" w:rsidP="00C00870">
      <w:r>
        <w:rPr>
          <w:b/>
          <w:bCs/>
          <w:color w:val="5DC2A6" w:themeColor="accent2"/>
          <w:sz w:val="28"/>
          <w:szCs w:val="28"/>
        </w:rPr>
        <w:t>Morning Tea Info</w:t>
      </w:r>
    </w:p>
    <w:p w14:paraId="2D69E2D2" w14:textId="6B50FF24" w:rsidR="0014794C" w:rsidRDefault="006B20A7">
      <w:r>
        <w:t xml:space="preserve">On </w:t>
      </w:r>
      <w:r w:rsidRPr="003331A0">
        <w:rPr>
          <w:b/>
          <w:bCs/>
          <w:color w:val="5DC2A6" w:themeColor="accent2"/>
        </w:rPr>
        <w:t>[DATE]</w:t>
      </w:r>
      <w:r w:rsidRPr="003331A0">
        <w:rPr>
          <w:color w:val="5DC2A6" w:themeColor="accent2"/>
        </w:rPr>
        <w:t xml:space="preserve"> </w:t>
      </w:r>
      <w:r w:rsidR="00552F9F">
        <w:t xml:space="preserve">we will launch Care Friends and </w:t>
      </w:r>
      <w:commentRangeStart w:id="1"/>
      <w:r w:rsidR="00552F9F">
        <w:t>that</w:t>
      </w:r>
      <w:commentRangeEnd w:id="1"/>
      <w:r w:rsidR="00F76427">
        <w:rPr>
          <w:rStyle w:val="CommentReference"/>
        </w:rPr>
        <w:commentReference w:id="1"/>
      </w:r>
      <w:r w:rsidR="00552F9F">
        <w:t xml:space="preserve"> morning</w:t>
      </w:r>
      <w:r w:rsidR="00CC70D2">
        <w:t xml:space="preserve"> </w:t>
      </w:r>
      <w:r w:rsidR="00552F9F">
        <w:t>all eligible employees will receive a text message invite on their personal phones</w:t>
      </w:r>
      <w:r w:rsidR="000C701A">
        <w:t xml:space="preserve"> to download the app</w:t>
      </w:r>
      <w:r w:rsidR="00552F9F">
        <w:t xml:space="preserve">. </w:t>
      </w:r>
      <w:r w:rsidR="003331A0">
        <w:t>Although we cannot control the exact time these text messages arrive, most employees will receive it that morning</w:t>
      </w:r>
      <w:r w:rsidR="00375D03">
        <w:t xml:space="preserve"> between 9am and 11am</w:t>
      </w:r>
      <w:r w:rsidR="003331A0">
        <w:t xml:space="preserve">. </w:t>
      </w:r>
    </w:p>
    <w:p w14:paraId="4DFE499E" w14:textId="77777777" w:rsidR="00BD4475" w:rsidRDefault="00CC70D2">
      <w:r>
        <w:t xml:space="preserve">To add a bit of </w:t>
      </w:r>
      <w:r w:rsidR="00A65D08" w:rsidRPr="003943D9">
        <w:rPr>
          <w:b/>
          <w:bCs/>
          <w:color w:val="5DC2A6" w:themeColor="accent2"/>
        </w:rPr>
        <w:t>oomph</w:t>
      </w:r>
      <w:r>
        <w:t xml:space="preserve"> to the launch, we </w:t>
      </w:r>
      <w:r w:rsidR="00A65D08">
        <w:t xml:space="preserve">will provide you with some treats to host a morning tea for all available employees. </w:t>
      </w:r>
      <w:r w:rsidR="003331A0">
        <w:t>During the morning tea,</w:t>
      </w:r>
      <w:r w:rsidR="0035129F">
        <w:t xml:space="preserve"> your manager will introduce Care Friends to the team, however we also need your help. </w:t>
      </w:r>
    </w:p>
    <w:p w14:paraId="302FC308" w14:textId="7F3276A3" w:rsidR="003331A0" w:rsidRDefault="0035129F">
      <w:r>
        <w:t>Firstly, if you haven’t already done so, please</w:t>
      </w:r>
      <w:r w:rsidR="00A84534">
        <w:t xml:space="preserve"> download the Care Friends app </w:t>
      </w:r>
      <w:r w:rsidR="00CC70D2">
        <w:t xml:space="preserve">before this meeting and familiarise yourself with it. </w:t>
      </w:r>
    </w:p>
    <w:p w14:paraId="37EA46EE" w14:textId="2A491754" w:rsidR="00691198" w:rsidRDefault="0035129F">
      <w:r>
        <w:t xml:space="preserve">Secondly, during this morning team launch, we ask you to be on site to help employees with downloading the app and showing them how to use it, if needed. </w:t>
      </w:r>
      <w:r w:rsidR="009F152D">
        <w:t>Remember, the more people who sign up at your site, the bigger your reward for being a Champion!</w:t>
      </w:r>
    </w:p>
    <w:p w14:paraId="5569B561" w14:textId="7BE53A46" w:rsidR="00BD4475" w:rsidRDefault="00AF05DA" w:rsidP="00CC7522">
      <w:r>
        <w:lastRenderedPageBreak/>
        <w:t xml:space="preserve">A previous email included more detail on Care Friends but feel free to contact us directly if you have any further questions. </w:t>
      </w:r>
    </w:p>
    <w:p w14:paraId="2C600D67" w14:textId="57E6C923" w:rsidR="00BD4475" w:rsidRDefault="00BD4475" w:rsidP="00CC7522">
      <w:r>
        <w:t xml:space="preserve">Please liaise with your manager about the exact time and location of the morning tea. </w:t>
      </w:r>
    </w:p>
    <w:p w14:paraId="5C8672B1" w14:textId="77777777" w:rsidR="00AF05DA" w:rsidRDefault="00AF05DA" w:rsidP="00CC7522"/>
    <w:p w14:paraId="40458E0B" w14:textId="518DFB5C" w:rsidR="007246A5" w:rsidRDefault="007246A5" w:rsidP="00CC7522">
      <w:r>
        <w:t>Thank you in advance for making a success of this important new resource!</w:t>
      </w:r>
    </w:p>
    <w:sectPr w:rsidR="007246A5" w:rsidSect="002956C6">
      <w:pgSz w:w="11906" w:h="16838"/>
      <w:pgMar w:top="1440" w:right="991" w:bottom="993" w:left="1134" w:header="708" w:footer="708" w:gutter="0"/>
      <w:cols w:space="708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0" w:author="Marleen Galligan" w:date="2022-08-09T13:28:00Z" w:initials="MG">
    <w:p w14:paraId="1ADC7995" w14:textId="77777777" w:rsidR="006661D9" w:rsidRDefault="006661D9" w:rsidP="00C63346">
      <w:pPr>
        <w:pStyle w:val="CommentText"/>
      </w:pPr>
      <w:r>
        <w:rPr>
          <w:rStyle w:val="CommentReference"/>
        </w:rPr>
        <w:annotationRef/>
      </w:r>
      <w:r>
        <w:t>Replace with your logo</w:t>
      </w:r>
    </w:p>
  </w:comment>
  <w:comment w:id="1" w:author="Marleen Galligan" w:date="2022-08-25T15:40:00Z" w:initials="MG">
    <w:p w14:paraId="0AAC9A80" w14:textId="77777777" w:rsidR="00F76427" w:rsidRDefault="00F76427" w:rsidP="00871F9B">
      <w:pPr>
        <w:pStyle w:val="CommentText"/>
      </w:pPr>
      <w:r>
        <w:rPr>
          <w:rStyle w:val="CommentReference"/>
        </w:rPr>
        <w:annotationRef/>
      </w:r>
      <w:r>
        <w:t>Edit to suit your situation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1ADC7995" w15:done="0"/>
  <w15:commentEx w15:paraId="0AAC9A80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69CDF96" w16cex:dateUtc="2022-08-09T03:28:00Z"/>
  <w16cex:commentExtensible w16cex:durableId="26B2166E" w16cex:dateUtc="2022-08-25T05:40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1ADC7995" w16cid:durableId="269CDF96"/>
  <w16cid:commentId w16cid:paraId="0AAC9A80" w16cid:durableId="26B2166E"/>
</w16cid:commentsId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Open Sans">
    <w:panose1 w:val="020B0606030504020204"/>
    <w:charset w:val="00"/>
    <w:family w:val="swiss"/>
    <w:pitch w:val="variable"/>
    <w:sig w:usb0="E00002EF" w:usb1="4000205B" w:usb2="00000028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5AA7850"/>
    <w:multiLevelType w:val="hybridMultilevel"/>
    <w:tmpl w:val="C74A07E6"/>
    <w:lvl w:ilvl="0" w:tplc="B650D130">
      <w:start w:val="1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79E3CEC"/>
    <w:multiLevelType w:val="hybridMultilevel"/>
    <w:tmpl w:val="A11C5334"/>
    <w:lvl w:ilvl="0" w:tplc="2EA4C6E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BF24C7B"/>
    <w:multiLevelType w:val="hybridMultilevel"/>
    <w:tmpl w:val="B5F8655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42415303">
    <w:abstractNumId w:val="1"/>
  </w:num>
  <w:num w:numId="2" w16cid:durableId="18816841">
    <w:abstractNumId w:val="0"/>
  </w:num>
  <w:num w:numId="3" w16cid:durableId="679509994">
    <w:abstractNumId w:val="2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Marleen Galligan">
    <w15:presenceInfo w15:providerId="AD" w15:userId="S::marleen@caresource.com.au::bd67b5f5-f97a-4eb7-af76-c46838d2311a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GxMDA1Njc3NDIwMjNW0lEKTi0uzszPAykwqwUAhAHhuywAAAA="/>
  </w:docVars>
  <w:rsids>
    <w:rsidRoot w:val="00231F8A"/>
    <w:rsid w:val="00031E15"/>
    <w:rsid w:val="00034370"/>
    <w:rsid w:val="000B33A1"/>
    <w:rsid w:val="000B5C8C"/>
    <w:rsid w:val="000C701A"/>
    <w:rsid w:val="000D498C"/>
    <w:rsid w:val="000F5364"/>
    <w:rsid w:val="001111C1"/>
    <w:rsid w:val="00124517"/>
    <w:rsid w:val="00133692"/>
    <w:rsid w:val="001344D7"/>
    <w:rsid w:val="00140BDE"/>
    <w:rsid w:val="0014794C"/>
    <w:rsid w:val="00187792"/>
    <w:rsid w:val="001B2B27"/>
    <w:rsid w:val="001B7B78"/>
    <w:rsid w:val="00200D83"/>
    <w:rsid w:val="00203945"/>
    <w:rsid w:val="00207340"/>
    <w:rsid w:val="00211C8C"/>
    <w:rsid w:val="00231F8A"/>
    <w:rsid w:val="002823DE"/>
    <w:rsid w:val="00285895"/>
    <w:rsid w:val="002956C6"/>
    <w:rsid w:val="002A3757"/>
    <w:rsid w:val="002D2212"/>
    <w:rsid w:val="002F275E"/>
    <w:rsid w:val="00310387"/>
    <w:rsid w:val="003133EF"/>
    <w:rsid w:val="003331A0"/>
    <w:rsid w:val="0035129F"/>
    <w:rsid w:val="0035408A"/>
    <w:rsid w:val="00357D52"/>
    <w:rsid w:val="003633AC"/>
    <w:rsid w:val="00375D03"/>
    <w:rsid w:val="003876DF"/>
    <w:rsid w:val="00387CAE"/>
    <w:rsid w:val="003943D9"/>
    <w:rsid w:val="003A6CCD"/>
    <w:rsid w:val="003D549E"/>
    <w:rsid w:val="003F1721"/>
    <w:rsid w:val="00417F3C"/>
    <w:rsid w:val="004574C9"/>
    <w:rsid w:val="00467302"/>
    <w:rsid w:val="004703E2"/>
    <w:rsid w:val="00495792"/>
    <w:rsid w:val="004A72F8"/>
    <w:rsid w:val="004C520A"/>
    <w:rsid w:val="00514FAD"/>
    <w:rsid w:val="00516726"/>
    <w:rsid w:val="00516EE3"/>
    <w:rsid w:val="005426BC"/>
    <w:rsid w:val="00552F9F"/>
    <w:rsid w:val="005B016B"/>
    <w:rsid w:val="005B1A71"/>
    <w:rsid w:val="005D2BB8"/>
    <w:rsid w:val="00607D69"/>
    <w:rsid w:val="00643F8F"/>
    <w:rsid w:val="006566C9"/>
    <w:rsid w:val="006661D9"/>
    <w:rsid w:val="0067318A"/>
    <w:rsid w:val="0068525A"/>
    <w:rsid w:val="00691198"/>
    <w:rsid w:val="006B20A7"/>
    <w:rsid w:val="006E06A3"/>
    <w:rsid w:val="006F346F"/>
    <w:rsid w:val="00705CF5"/>
    <w:rsid w:val="00714252"/>
    <w:rsid w:val="007246A5"/>
    <w:rsid w:val="0072685E"/>
    <w:rsid w:val="0074331B"/>
    <w:rsid w:val="0075393A"/>
    <w:rsid w:val="00757480"/>
    <w:rsid w:val="00766A01"/>
    <w:rsid w:val="007A39B4"/>
    <w:rsid w:val="007A520A"/>
    <w:rsid w:val="007B6BC4"/>
    <w:rsid w:val="007C1198"/>
    <w:rsid w:val="007F31C4"/>
    <w:rsid w:val="008114AE"/>
    <w:rsid w:val="008136FC"/>
    <w:rsid w:val="008458B1"/>
    <w:rsid w:val="00852D3C"/>
    <w:rsid w:val="008C2967"/>
    <w:rsid w:val="009008D9"/>
    <w:rsid w:val="0092457D"/>
    <w:rsid w:val="00934A8C"/>
    <w:rsid w:val="0095543A"/>
    <w:rsid w:val="009602FE"/>
    <w:rsid w:val="0099526C"/>
    <w:rsid w:val="009A0895"/>
    <w:rsid w:val="009B2ECA"/>
    <w:rsid w:val="009C0EC6"/>
    <w:rsid w:val="009F152D"/>
    <w:rsid w:val="00A37D81"/>
    <w:rsid w:val="00A55C7B"/>
    <w:rsid w:val="00A65D08"/>
    <w:rsid w:val="00A67270"/>
    <w:rsid w:val="00A73FB8"/>
    <w:rsid w:val="00A81040"/>
    <w:rsid w:val="00A84534"/>
    <w:rsid w:val="00A956DE"/>
    <w:rsid w:val="00AF05DA"/>
    <w:rsid w:val="00B03DFD"/>
    <w:rsid w:val="00B2576A"/>
    <w:rsid w:val="00B32C3F"/>
    <w:rsid w:val="00B365C3"/>
    <w:rsid w:val="00B42D44"/>
    <w:rsid w:val="00B5156E"/>
    <w:rsid w:val="00B516B7"/>
    <w:rsid w:val="00B60045"/>
    <w:rsid w:val="00B76F0E"/>
    <w:rsid w:val="00B812E9"/>
    <w:rsid w:val="00B92941"/>
    <w:rsid w:val="00BD4475"/>
    <w:rsid w:val="00C00870"/>
    <w:rsid w:val="00C1103B"/>
    <w:rsid w:val="00C42CD4"/>
    <w:rsid w:val="00C74BEC"/>
    <w:rsid w:val="00C86110"/>
    <w:rsid w:val="00CA5549"/>
    <w:rsid w:val="00CA6CC6"/>
    <w:rsid w:val="00CC70D2"/>
    <w:rsid w:val="00CC7522"/>
    <w:rsid w:val="00CD3FAB"/>
    <w:rsid w:val="00D07458"/>
    <w:rsid w:val="00D13805"/>
    <w:rsid w:val="00D31DD2"/>
    <w:rsid w:val="00D633D9"/>
    <w:rsid w:val="00D66DF0"/>
    <w:rsid w:val="00D72C2A"/>
    <w:rsid w:val="00D91357"/>
    <w:rsid w:val="00D944D2"/>
    <w:rsid w:val="00DA3A9B"/>
    <w:rsid w:val="00DA7E8E"/>
    <w:rsid w:val="00DB421D"/>
    <w:rsid w:val="00DD2A9E"/>
    <w:rsid w:val="00E0084F"/>
    <w:rsid w:val="00E0129A"/>
    <w:rsid w:val="00E16FE7"/>
    <w:rsid w:val="00E636B9"/>
    <w:rsid w:val="00E806AA"/>
    <w:rsid w:val="00EA711C"/>
    <w:rsid w:val="00F33474"/>
    <w:rsid w:val="00F3493D"/>
    <w:rsid w:val="00F45BC6"/>
    <w:rsid w:val="00F529D8"/>
    <w:rsid w:val="00F54C2A"/>
    <w:rsid w:val="00F572FF"/>
    <w:rsid w:val="00F76427"/>
    <w:rsid w:val="00FA36D2"/>
    <w:rsid w:val="00FD3017"/>
    <w:rsid w:val="00FF796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0A7BCE1"/>
  <w15:chartTrackingRefBased/>
  <w15:docId w15:val="{2581F4E2-5780-4FC8-A6C2-52C00875634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F-Attention">
    <w:name w:val="CF - Attention"/>
    <w:basedOn w:val="CF-Body"/>
    <w:link w:val="CF-AttentionChar"/>
    <w:qFormat/>
    <w:rsid w:val="00387CAE"/>
    <w:pPr>
      <w:pBdr>
        <w:left w:val="single" w:sz="36" w:space="4" w:color="5DC2A6"/>
      </w:pBdr>
      <w:spacing w:after="0"/>
      <w:ind w:left="284"/>
    </w:pPr>
    <w:rPr>
      <w:color w:val="5DC2A6"/>
    </w:rPr>
  </w:style>
  <w:style w:type="character" w:customStyle="1" w:styleId="CF-AttentionChar">
    <w:name w:val="CF - Attention Char"/>
    <w:basedOn w:val="CF-BodyChar"/>
    <w:link w:val="CF-Attention"/>
    <w:rsid w:val="00387CAE"/>
    <w:rPr>
      <w:rFonts w:ascii="Helvetica" w:hAnsi="Helvetica" w:cs="Helvetica"/>
      <w:color w:val="5DC2A6"/>
      <w:sz w:val="20"/>
    </w:rPr>
  </w:style>
  <w:style w:type="paragraph" w:customStyle="1" w:styleId="CF-Body">
    <w:name w:val="CF - Body"/>
    <w:basedOn w:val="Normal"/>
    <w:link w:val="CF-BodyChar"/>
    <w:qFormat/>
    <w:rsid w:val="00387CAE"/>
    <w:pPr>
      <w:spacing w:line="360" w:lineRule="auto"/>
    </w:pPr>
    <w:rPr>
      <w:rFonts w:ascii="Helvetica" w:hAnsi="Helvetica" w:cs="Helvetica"/>
      <w:sz w:val="20"/>
    </w:rPr>
  </w:style>
  <w:style w:type="character" w:customStyle="1" w:styleId="CF-BodyChar">
    <w:name w:val="CF - Body Char"/>
    <w:basedOn w:val="DefaultParagraphFont"/>
    <w:link w:val="CF-Body"/>
    <w:rsid w:val="00387CAE"/>
    <w:rPr>
      <w:rFonts w:ascii="Helvetica" w:hAnsi="Helvetica" w:cs="Helvetica"/>
      <w:sz w:val="20"/>
    </w:rPr>
  </w:style>
  <w:style w:type="paragraph" w:customStyle="1" w:styleId="CF-H1">
    <w:name w:val="CF - H1"/>
    <w:basedOn w:val="Title"/>
    <w:link w:val="CF-H1Char"/>
    <w:qFormat/>
    <w:rsid w:val="00387CAE"/>
    <w:pPr>
      <w:spacing w:after="360"/>
    </w:pPr>
    <w:rPr>
      <w:rFonts w:ascii="Helvetica" w:hAnsi="Helvetica"/>
      <w:color w:val="EF5D72"/>
      <w:sz w:val="72"/>
    </w:rPr>
  </w:style>
  <w:style w:type="character" w:customStyle="1" w:styleId="CF-H1Char">
    <w:name w:val="CF - H1 Char"/>
    <w:basedOn w:val="TitleChar"/>
    <w:link w:val="CF-H1"/>
    <w:rsid w:val="00387CAE"/>
    <w:rPr>
      <w:rFonts w:ascii="Helvetica" w:eastAsiaTheme="majorEastAsia" w:hAnsi="Helvetica" w:cstheme="majorBidi"/>
      <w:color w:val="EF5D72"/>
      <w:spacing w:val="-10"/>
      <w:kern w:val="28"/>
      <w:sz w:val="72"/>
      <w:szCs w:val="56"/>
    </w:rPr>
  </w:style>
  <w:style w:type="paragraph" w:styleId="Title">
    <w:name w:val="Title"/>
    <w:basedOn w:val="Normal"/>
    <w:next w:val="Normal"/>
    <w:link w:val="TitleChar"/>
    <w:uiPriority w:val="10"/>
    <w:qFormat/>
    <w:rsid w:val="003A6CCD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3A6CCD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customStyle="1" w:styleId="CF-H2">
    <w:name w:val="CF - H2"/>
    <w:basedOn w:val="Normal"/>
    <w:link w:val="CF-H2Char"/>
    <w:qFormat/>
    <w:rsid w:val="00387CAE"/>
    <w:pPr>
      <w:spacing w:before="360" w:after="360"/>
    </w:pPr>
    <w:rPr>
      <w:rFonts w:ascii="Helvetica" w:hAnsi="Helvetica" w:cs="Helvetica"/>
      <w:sz w:val="36"/>
      <w:szCs w:val="24"/>
    </w:rPr>
  </w:style>
  <w:style w:type="character" w:customStyle="1" w:styleId="CF-H2Char">
    <w:name w:val="CF - H2 Char"/>
    <w:basedOn w:val="DefaultParagraphFont"/>
    <w:link w:val="CF-H2"/>
    <w:rsid w:val="00387CAE"/>
    <w:rPr>
      <w:rFonts w:ascii="Helvetica" w:hAnsi="Helvetica" w:cs="Helvetica"/>
      <w:sz w:val="36"/>
      <w:szCs w:val="24"/>
    </w:rPr>
  </w:style>
  <w:style w:type="table" w:styleId="TableGrid">
    <w:name w:val="Table Grid"/>
    <w:basedOn w:val="TableNormal"/>
    <w:uiPriority w:val="39"/>
    <w:rsid w:val="0020394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5Dark-Accent2">
    <w:name w:val="Grid Table 5 Dark Accent 2"/>
    <w:basedOn w:val="TableNormal"/>
    <w:uiPriority w:val="50"/>
    <w:rsid w:val="009C0EC6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EF2ED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DC2A6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DC2A6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5DC2A6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5DC2A6" w:themeFill="accent2"/>
      </w:tcPr>
    </w:tblStylePr>
    <w:tblStylePr w:type="band1Vert">
      <w:tblPr/>
      <w:tcPr>
        <w:shd w:val="clear" w:color="auto" w:fill="BEE6DB" w:themeFill="accent2" w:themeFillTint="66"/>
      </w:tcPr>
    </w:tblStylePr>
    <w:tblStylePr w:type="band1Horz">
      <w:tblPr/>
      <w:tcPr>
        <w:shd w:val="clear" w:color="auto" w:fill="BEE6DB" w:themeFill="accent2" w:themeFillTint="66"/>
      </w:tcPr>
    </w:tblStylePr>
  </w:style>
  <w:style w:type="table" w:styleId="GridTable5Dark-Accent3">
    <w:name w:val="Grid Table 5 Dark Accent 3"/>
    <w:basedOn w:val="TableNormal"/>
    <w:uiPriority w:val="50"/>
    <w:rsid w:val="009C0EC6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EEEDF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AAB5F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AAB5F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FAAB5F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FAAB5F" w:themeFill="accent3"/>
      </w:tcPr>
    </w:tblStylePr>
    <w:tblStylePr w:type="band1Vert">
      <w:tblPr/>
      <w:tcPr>
        <w:shd w:val="clear" w:color="auto" w:fill="FDDDBF" w:themeFill="accent3" w:themeFillTint="66"/>
      </w:tcPr>
    </w:tblStylePr>
    <w:tblStylePr w:type="band1Horz">
      <w:tblPr/>
      <w:tcPr>
        <w:shd w:val="clear" w:color="auto" w:fill="FDDDBF" w:themeFill="accent3" w:themeFillTint="66"/>
      </w:tcPr>
    </w:tblStylePr>
  </w:style>
  <w:style w:type="paragraph" w:styleId="ListParagraph">
    <w:name w:val="List Paragraph"/>
    <w:basedOn w:val="Normal"/>
    <w:uiPriority w:val="34"/>
    <w:qFormat/>
    <w:rsid w:val="00E0129A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766A0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66A0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766A0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66A0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66A01"/>
    <w:rPr>
      <w:b/>
      <w:b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E806AA"/>
    <w:rPr>
      <w:color w:val="EF5D72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806A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microsoft.com/office/2018/08/relationships/commentsExtensible" Target="commentsExtensible.xml"/><Relationship Id="rId18" Type="http://schemas.microsoft.com/office/2011/relationships/people" Target="peop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microsoft.com/office/2016/09/relationships/commentsIds" Target="commentsIds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hyperlink" Target="https://vimeo.com/736026563" TargetMode="Externa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microsoft.com/office/2011/relationships/commentsExtended" Target="commentsExtended.xml"/><Relationship Id="rId5" Type="http://schemas.openxmlformats.org/officeDocument/2006/relationships/styles" Target="styles.xml"/><Relationship Id="rId15" Type="http://schemas.openxmlformats.org/officeDocument/2006/relationships/hyperlink" Target="https://vimeo.com/736026563" TargetMode="External"/><Relationship Id="rId10" Type="http://schemas.openxmlformats.org/officeDocument/2006/relationships/comments" Target="comments.xml"/><Relationship Id="rId19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image" Target="media/image2.png"/><Relationship Id="rId14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Care Friends">
      <a:dk1>
        <a:sysClr val="windowText" lastClr="000000"/>
      </a:dk1>
      <a:lt1>
        <a:sysClr val="window" lastClr="FFFFFF"/>
      </a:lt1>
      <a:dk2>
        <a:srgbClr val="565555"/>
      </a:dk2>
      <a:lt2>
        <a:srgbClr val="F1F1F1"/>
      </a:lt2>
      <a:accent1>
        <a:srgbClr val="EF5D72"/>
      </a:accent1>
      <a:accent2>
        <a:srgbClr val="5DC2A6"/>
      </a:accent2>
      <a:accent3>
        <a:srgbClr val="FAAB5F"/>
      </a:accent3>
      <a:accent4>
        <a:srgbClr val="565555"/>
      </a:accent4>
      <a:accent5>
        <a:srgbClr val="F1F1F1"/>
      </a:accent5>
      <a:accent6>
        <a:srgbClr val="FFFFFF"/>
      </a:accent6>
      <a:hlink>
        <a:srgbClr val="EF5D72"/>
      </a:hlink>
      <a:folHlink>
        <a:srgbClr val="EF5D72"/>
      </a:folHlink>
    </a:clrScheme>
    <a:fontScheme name="CareFriends">
      <a:majorFont>
        <a:latin typeface="Open Sans"/>
        <a:ea typeface=""/>
        <a:cs typeface=""/>
      </a:majorFont>
      <a:minorFont>
        <a:latin typeface="Open Sans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19B58305852B14A95D3E19DC4A6B46B" ma:contentTypeVersion="16" ma:contentTypeDescription="Create a new document." ma:contentTypeScope="" ma:versionID="78dc0d62c811e731ed56085347c76119">
  <xsd:schema xmlns:xsd="http://www.w3.org/2001/XMLSchema" xmlns:xs="http://www.w3.org/2001/XMLSchema" xmlns:p="http://schemas.microsoft.com/office/2006/metadata/properties" xmlns:ns2="cee0aede-35f5-46da-b4b2-b21244848b07" xmlns:ns3="df53bcd6-b7cd-4739-b0ab-ac78f3ad9113" targetNamespace="http://schemas.microsoft.com/office/2006/metadata/properties" ma:root="true" ma:fieldsID="9fb40d1a2e83735c8c2c369111f24c27" ns2:_="" ns3:_="">
    <xsd:import namespace="cee0aede-35f5-46da-b4b2-b21244848b07"/>
    <xsd:import namespace="df53bcd6-b7cd-4739-b0ab-ac78f3ad911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DateTaken" minOccurs="0"/>
                <xsd:element ref="ns2:MediaServiceLocation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ee0aede-35f5-46da-b4b2-b21244848b0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425e7dcf-558f-4814-9e15-b581def9b1e2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f53bcd6-b7cd-4739-b0ab-ac78f3ad9113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3f1dc1bf-a1fd-4a82-bf37-4e3b46a46887}" ma:internalName="TaxCatchAll" ma:showField="CatchAllData" ma:web="df53bcd6-b7cd-4739-b0ab-ac78f3ad911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cee0aede-35f5-46da-b4b2-b21244848b07">
      <Terms xmlns="http://schemas.microsoft.com/office/infopath/2007/PartnerControls"/>
    </lcf76f155ced4ddcb4097134ff3c332f>
    <TaxCatchAll xmlns="df53bcd6-b7cd-4739-b0ab-ac78f3ad9113" xsi:nil="true"/>
  </documentManagement>
</p:properties>
</file>

<file path=customXml/itemProps1.xml><?xml version="1.0" encoding="utf-8"?>
<ds:datastoreItem xmlns:ds="http://schemas.openxmlformats.org/officeDocument/2006/customXml" ds:itemID="{8F5A1DF3-286D-41DA-964A-179E9C583862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780846C3-3DA4-4FC7-A9A5-B5EE65B17B5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ee0aede-35f5-46da-b4b2-b21244848b07"/>
    <ds:schemaRef ds:uri="df53bcd6-b7cd-4739-b0ab-ac78f3ad911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1363EFE9-D23E-465B-A3DD-22597630A53C}">
  <ds:schemaRefs>
    <ds:schemaRef ds:uri="http://schemas.microsoft.com/office/2006/metadata/properties"/>
    <ds:schemaRef ds:uri="http://schemas.microsoft.com/office/infopath/2007/PartnerControls"/>
    <ds:schemaRef ds:uri="cee0aede-35f5-46da-b4b2-b21244848b07"/>
    <ds:schemaRef ds:uri="df53bcd6-b7cd-4739-b0ab-ac78f3ad9113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</TotalTime>
  <Pages>2</Pages>
  <Words>262</Words>
  <Characters>1496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leen Galligan</dc:creator>
  <cp:keywords/>
  <dc:description/>
  <cp:lastModifiedBy>Marleen Galligan</cp:lastModifiedBy>
  <cp:revision>26</cp:revision>
  <dcterms:created xsi:type="dcterms:W3CDTF">2022-08-09T03:16:00Z</dcterms:created>
  <dcterms:modified xsi:type="dcterms:W3CDTF">2022-08-25T05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19B58305852B14A95D3E19DC4A6B46B</vt:lpwstr>
  </property>
  <property fmtid="{D5CDD505-2E9C-101B-9397-08002B2CF9AE}" pid="3" name="MediaServiceImageTags">
    <vt:lpwstr/>
  </property>
</Properties>
</file>